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:rsidTr="009104AB">
              <w:tc>
                <w:tcPr>
                  <w:tcW w:w="4757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59264" behindDoc="1" locked="0" layoutInCell="1" allowOverlap="1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:rsidR="00A13E4B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APPLICATION FORM</w:t>
            </w:r>
          </w:p>
          <w:p w:rsidR="0070104E" w:rsidRDefault="00AC4CAD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STAFF MOBILITY</w:t>
            </w:r>
          </w:p>
          <w:p w:rsidR="00C43E8A" w:rsidRPr="00C43E8A" w:rsidRDefault="0056153B" w:rsidP="00A13E4B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>Erasmus</w:t>
            </w: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+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6"/>
                  <w:szCs w:val="26"/>
                </w:rPr>
                <w:id w:val="66774945"/>
                <w:placeholder>
                  <w:docPart w:val="C80B964242144860829FA4F0F6A8E353"/>
                </w:placeholder>
                <w:showingPlcHdr/>
                <w:comboBox>
                  <w:listItem w:value="Choose an item."/>
                  <w:listItem w:displayText="Mobility within Programme Countries (KA103)" w:value="Mobility within Programme Countries (KA103)"/>
                  <w:listItem w:displayText="International Credit Mobility (KA107)" w:value="International Credit Mobility (KA107)"/>
                </w:comboBox>
              </w:sdtPr>
              <w:sdtContent>
                <w:r w:rsidRPr="0056153B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Choose a programme</w:t>
                </w:r>
              </w:sdtContent>
            </w:sdt>
          </w:p>
          <w:p w:rsidR="0070104E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  <w: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2E74B5" w:themeColor="accent1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showingPlcHdr/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EndPr/>
              <w:sdtContent>
                <w:r w:rsidR="0056153B" w:rsidRPr="00C874A9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E</w:t>
                </w:r>
                <w:r w:rsidR="0056153B">
                  <w:rPr>
                    <w:rStyle w:val="PlaceholderText"/>
                    <w:rFonts w:asciiTheme="majorHAnsi" w:hAnsiTheme="majorHAnsi" w:cstheme="majorHAnsi"/>
                    <w:i/>
                    <w:sz w:val="24"/>
                    <w:szCs w:val="24"/>
                  </w:rPr>
                  <w:t>nter Academic Year</w:t>
                </w:r>
                <w:r w:rsidR="0056153B" w:rsidRPr="00A13E4B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 w:rsidR="0070104E" w:rsidRPr="00C43E8A"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t xml:space="preserve"> </w:t>
            </w:r>
          </w:p>
          <w:p w:rsidR="004C4374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:rsidR="004C4374" w:rsidRPr="00C43E8A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2E74B5" w:themeColor="accent1" w:themeShade="BF"/>
                    <w:sz w:val="26"/>
                    <w:szCs w:val="26"/>
                  </w:rPr>
                </w:pPr>
                <w:r w:rsidRPr="004C4374">
                  <w:rPr>
                    <w:rFonts w:ascii="Calibri Light" w:hAnsi="Calibri Light" w:cs="Consolas"/>
                    <w:b/>
                    <w:noProof/>
                    <w:color w:val="2E74B5" w:themeColor="accent1" w:themeShade="BF"/>
                    <w:sz w:val="26"/>
                    <w:szCs w:val="26"/>
                    <w:shd w:val="clear" w:color="auto" w:fill="DEEAF6" w:themeFill="accent1" w:themeFillTint="33"/>
                  </w:rPr>
                  <w:drawing>
                    <wp:inline distT="0" distB="0" distL="0" distR="0">
                      <wp:extent cx="1574800" cy="1574800"/>
                      <wp:effectExtent l="0" t="0" r="6350" b="635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74800" cy="157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692435" w:rsidRPr="00C43E8A" w:rsidRDefault="004C4374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  <w:t>Photo</w:t>
            </w:r>
          </w:p>
          <w:p w:rsidR="003F01E1" w:rsidRPr="00C43E8A" w:rsidRDefault="003F01E1" w:rsidP="00977161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</w:p>
        </w:tc>
      </w:tr>
    </w:tbl>
    <w:p w:rsidR="0008209D" w:rsidRDefault="0008209D" w:rsidP="002F3D4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</w:p>
    <w:p w:rsidR="00910134" w:rsidRDefault="00A13E4B" w:rsidP="002F3D4A">
      <w:pPr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 </w:t>
      </w:r>
      <w:r w:rsidR="00910134" w:rsidRPr="00C43E8A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4C4374" w:rsidRPr="00C20D0F" w:rsidTr="0073712B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irst Na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0"/>
          </w:p>
        </w:tc>
      </w:tr>
      <w:tr w:rsidR="004C4374" w:rsidRPr="00C20D0F" w:rsidTr="0073712B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mily Na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F53CE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  <w:bookmarkEnd w:id="1"/>
          </w:p>
        </w:tc>
      </w:tr>
      <w:tr w:rsidR="004C4374" w:rsidRPr="00C20D0F" w:rsidTr="0073712B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Gender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32036536"/>
            <w:placeholder>
              <w:docPart w:val="8688F95391524EA0A5DD44CDFAB0D6C2"/>
            </w:placeholder>
            <w:showingPlcHdr/>
            <w:dropDownList>
              <w:listItem w:value="Choose an item."/>
              <w:listItem w:displayText="Male" w:value="Male"/>
              <w:listItem w:displayText="Female" w:value="Female"/>
              <w:listItem w:displayText="Prefer not to say" w:value="Prefer not to say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4C4374" w:rsidRPr="00C20D0F" w:rsidRDefault="0073712B" w:rsidP="004C4374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</w:t>
                </w:r>
                <w:r w:rsidR="00AC4CAD" w:rsidRPr="00AC4CA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4C4374" w:rsidRPr="00C20D0F" w:rsidTr="0073712B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499816689"/>
            <w:placeholder>
              <w:docPart w:val="8888DB9085944DE1B14C78A18AEF42A0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4C4374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p>
            </w:tc>
          </w:sdtContent>
        </w:sdt>
      </w:tr>
      <w:tr w:rsidR="004C4374" w:rsidRPr="00C20D0F" w:rsidTr="0073712B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ce of Birth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73712B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Nationa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4C4374" w:rsidRPr="00C20D0F" w:rsidTr="0073712B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4C4374" w:rsidRPr="004C4374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4C4374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assport number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4C4374" w:rsidRPr="00C20D0F" w:rsidRDefault="004C4374" w:rsidP="004C4374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  <w:bookmarkEnd w:id="2"/>
          </w:p>
        </w:tc>
      </w:tr>
    </w:tbl>
    <w:p w:rsidR="004C4374" w:rsidRPr="00075AD0" w:rsidRDefault="004C4374" w:rsidP="002F3D4A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FB5B50" w:rsidRPr="004C4374" w:rsidRDefault="003F01E1" w:rsidP="002F3D4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4C4374">
        <w:rPr>
          <w:rFonts w:ascii="Calibri Light" w:hAnsi="Calibri Light" w:cs="Consolas"/>
          <w:b/>
          <w:bCs/>
          <w:color w:val="2E74B5" w:themeColor="accent1" w:themeShade="BF"/>
          <w:szCs w:val="22"/>
          <w:lang w:val="sr-Latn-CS"/>
        </w:rPr>
        <w:t xml:space="preserve">II </w:t>
      </w:r>
      <w:r w:rsidR="00FB5B50" w:rsidRPr="004C4374">
        <w:rPr>
          <w:rFonts w:ascii="Calibri Light" w:hAnsi="Calibri Light" w:cs="Consolas"/>
          <w:b/>
          <w:color w:val="2E74B5" w:themeColor="accent1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  <w:bookmarkStart w:id="3" w:name="_GoBack"/>
            <w:bookmarkEnd w:id="3"/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8B2C6D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8B2C6D" w:rsidRPr="008B2C6D" w:rsidRDefault="008B2C6D" w:rsidP="008B2C6D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8B2C6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8B2C6D" w:rsidRDefault="008B2C6D" w:rsidP="008B2C6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D56816" w:rsidRPr="00075AD0" w:rsidRDefault="00D56816" w:rsidP="002F3D4A">
      <w:pPr>
        <w:rPr>
          <w:rFonts w:ascii="Calibri Light" w:hAnsi="Calibri Light" w:cs="Consolas"/>
          <w:sz w:val="20"/>
          <w:szCs w:val="20"/>
        </w:rPr>
      </w:pPr>
    </w:p>
    <w:p w:rsidR="0070104E" w:rsidRPr="008B2C6D" w:rsidRDefault="003F01E1" w:rsidP="002F3D4A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III </w:t>
      </w:r>
      <w:r w:rsidR="00AC4CAD">
        <w:rPr>
          <w:rFonts w:ascii="Calibri Light" w:hAnsi="Calibri Light" w:cs="Consolas"/>
          <w:b/>
          <w:color w:val="2E74B5" w:themeColor="accent1" w:themeShade="BF"/>
          <w:szCs w:val="22"/>
        </w:rPr>
        <w:t>SENDING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FB5B50" w:rsidRPr="00C20D0F" w:rsidTr="00AC4CAD">
        <w:tc>
          <w:tcPr>
            <w:tcW w:w="2965" w:type="dxa"/>
            <w:shd w:val="clear" w:color="auto" w:fill="DEEAF6" w:themeFill="accent1" w:themeFillTint="33"/>
            <w:vAlign w:val="center"/>
          </w:tcPr>
          <w:p w:rsidR="00FB5B50" w:rsidRPr="00273D39" w:rsidRDefault="00846C62" w:rsidP="00D56816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</w:p>
        </w:tc>
        <w:tc>
          <w:tcPr>
            <w:tcW w:w="7552" w:type="dxa"/>
            <w:vAlign w:val="center"/>
          </w:tcPr>
          <w:p w:rsidR="00FB5B50" w:rsidRPr="00C20D0F" w:rsidRDefault="00D1002E" w:rsidP="00D56816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>
              <w:rPr>
                <w:rFonts w:ascii="Calibri Light" w:hAnsi="Calibri Light" w:cs="Consolas"/>
                <w:b/>
                <w:sz w:val="21"/>
                <w:szCs w:val="21"/>
              </w:rPr>
              <w:t>University of Arts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  <w:lang w:val="sr-Cyrl-RS"/>
              </w:rPr>
              <w:t xml:space="preserve"> </w:t>
            </w:r>
            <w:r w:rsidR="00B95DD1">
              <w:rPr>
                <w:rFonts w:ascii="Calibri Light" w:hAnsi="Calibri Light" w:cs="Consolas"/>
                <w:b/>
                <w:sz w:val="21"/>
                <w:szCs w:val="21"/>
              </w:rPr>
              <w:t>in</w:t>
            </w:r>
            <w:r>
              <w:rPr>
                <w:rFonts w:ascii="Calibri Light" w:hAnsi="Calibri Light" w:cs="Consolas"/>
                <w:b/>
                <w:sz w:val="21"/>
                <w:szCs w:val="21"/>
              </w:rPr>
              <w:t xml:space="preserve"> Belgrade</w:t>
            </w:r>
          </w:p>
        </w:tc>
      </w:tr>
      <w:tr w:rsidR="00846C62" w:rsidRPr="00C20D0F" w:rsidTr="00AC4CAD">
        <w:tc>
          <w:tcPr>
            <w:tcW w:w="2965" w:type="dxa"/>
            <w:shd w:val="clear" w:color="auto" w:fill="DEEAF6" w:themeFill="accent1" w:themeFillTint="33"/>
            <w:vAlign w:val="center"/>
          </w:tcPr>
          <w:p w:rsidR="00846C62" w:rsidRPr="00273D39" w:rsidRDefault="00846C62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8466034"/>
            <w:placeholder>
              <w:docPart w:val="54353F71E4684BEC9812F9844A95785C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Rectorate" w:value="Rectorate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846C62" w:rsidRPr="00F45163" w:rsidRDefault="002D50A2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faculty</w:t>
                </w:r>
                <w:r w:rsidRPr="008B2C6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AC4CAD" w:rsidRPr="00C20D0F" w:rsidTr="00AC4CAD">
        <w:tc>
          <w:tcPr>
            <w:tcW w:w="2965" w:type="dxa"/>
            <w:shd w:val="clear" w:color="auto" w:fill="DEEAF6" w:themeFill="accent1" w:themeFillTint="33"/>
            <w:vAlign w:val="center"/>
          </w:tcPr>
          <w:p w:rsidR="00AC4CAD" w:rsidRPr="00273D39" w:rsidRDefault="00AC4CAD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ategory of Staff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604735305"/>
            <w:placeholder>
              <w:docPart w:val="782A1682F3FB4314A45D4675A50AABC7"/>
            </w:placeholder>
            <w:showingPlcHdr/>
            <w:dropDownList>
              <w:listItem w:value="Choose an item."/>
              <w:listItem w:displayText="Academic Staff" w:value="Academic Staff"/>
              <w:listItem w:displayText="Administrative Staff" w:value="Administrative Staff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AC4CAD" w:rsidRDefault="0008209D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category</w:t>
                </w:r>
                <w:r w:rsidR="00AC4CAD" w:rsidRPr="00AC4CA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366E1A" w:rsidRPr="00C20D0F" w:rsidTr="00AC4CA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366E1A" w:rsidRPr="00273D39" w:rsidRDefault="00AC4CAD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Department/Unit</w:t>
            </w:r>
          </w:p>
        </w:tc>
        <w:tc>
          <w:tcPr>
            <w:tcW w:w="75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66E1A" w:rsidRDefault="00366E1A" w:rsidP="00366E1A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66E1A" w:rsidRPr="00C20D0F" w:rsidTr="00AC4CAD">
        <w:trPr>
          <w:trHeight w:val="283"/>
        </w:trPr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366E1A" w:rsidRPr="00273D39" w:rsidRDefault="00AC4CAD" w:rsidP="00366E1A">
            <w:pPr>
              <w:pStyle w:val="PlainText"/>
              <w:spacing w:line="360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Artistic/Scientific/Professional Field</w:t>
            </w:r>
          </w:p>
        </w:tc>
        <w:tc>
          <w:tcPr>
            <w:tcW w:w="75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66E1A" w:rsidRPr="00C20D0F" w:rsidRDefault="00AC4CAD" w:rsidP="00366E1A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4" w:name="Text12"/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  <w:bookmarkEnd w:id="4"/>
          </w:p>
        </w:tc>
      </w:tr>
    </w:tbl>
    <w:p w:rsidR="00D1002E" w:rsidRPr="00075AD0" w:rsidRDefault="00D1002E" w:rsidP="00FB5B50">
      <w:pPr>
        <w:rPr>
          <w:rFonts w:ascii="Calibri Light" w:hAnsi="Calibri Light" w:cs="Consolas"/>
          <w:sz w:val="20"/>
          <w:szCs w:val="20"/>
        </w:rPr>
      </w:pPr>
    </w:p>
    <w:p w:rsidR="00D2278A" w:rsidRPr="009D6D8F" w:rsidRDefault="009D6D8F" w:rsidP="00D2278A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lastRenderedPageBreak/>
        <w:t>I</w:t>
      </w:r>
      <w:r w:rsidR="003F01E1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V </w:t>
      </w:r>
      <w:r w:rsidR="00D2278A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LANG</w:t>
      </w:r>
      <w:r w:rsidR="00AE25CD"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UAGE PROFICIENCY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123C1C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Mother T</w:t>
            </w:r>
            <w:r w:rsidR="00C874A9"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273D3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C874A9" w:rsidP="00C874A9">
            <w:pPr>
              <w:spacing w:before="60" w:after="60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English</w:t>
            </w:r>
            <w:r w:rsidR="00123C1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 xml:space="preserve"> L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:rsidTr="00C874A9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sdt>
            <w:sdtP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US"/>
              </w:rPr>
              <w:id w:val="1518968670"/>
              <w:placeholder>
                <w:docPart w:val="8E622E4146534ED19A393167C0FC9EC7"/>
              </w:placeholder>
              <w:showingPlcHdr/>
              <w:dropDownList>
                <w:listItem w:value="Choose an item."/>
                <w:listItem w:displayText="Bulgarian" w:value="Bulgarian"/>
                <w:listItem w:displayText="Croatian" w:value="Croatian"/>
                <w:listItem w:displayText="Czech" w:value="Czech"/>
                <w:listItem w:displayText="Danish" w:value="Danish"/>
                <w:listItem w:displayText="Duch" w:value="Duch"/>
                <w:listItem w:displayText="Estonian" w:value="Estonian"/>
                <w:listItem w:displayText="Finnish" w:value="Finnish"/>
                <w:listItem w:displayText="French" w:value="French"/>
                <w:listItem w:displayText="German" w:value="German"/>
                <w:listItem w:displayText="Greek" w:value="Greek"/>
                <w:listItem w:displayText="Hungarian" w:value="Hungarian"/>
                <w:listItem w:displayText="Icelancic" w:value="Icelancic"/>
                <w:listItem w:displayText="Irish" w:value="Irish"/>
                <w:listItem w:displayText="Italian" w:value="Italian"/>
                <w:listItem w:displayText="Latvian" w:value="Latvian"/>
                <w:listItem w:displayText="Lithuanian" w:value="Lithuanian"/>
                <w:listItem w:displayText="Macedonian" w:value="Macedonian"/>
                <w:listItem w:displayText="Maltese" w:value="Maltese"/>
                <w:listItem w:displayText="Norwegian" w:value="Norwegian"/>
                <w:listItem w:displayText="Polish" w:value="Polish"/>
                <w:listItem w:displayText="Portuguese" w:value="Portuguese"/>
                <w:listItem w:displayText="Romanian" w:value="Romanian"/>
                <w:listItem w:displayText="Slovak" w:value="Slovak"/>
                <w:listItem w:displayText="Slovenian" w:value="Slovenian"/>
                <w:listItem w:displayText="Spanish" w:value="Spanish"/>
                <w:listItem w:displayText="Swedish" w:value="Swedish"/>
                <w:listItem w:displayText="Turkish" w:value="Turkish"/>
                <w:listItem w:displayText="Bosnian" w:value="Bosnian"/>
                <w:listItem w:displayText="Montenegrin" w:value="Montenegrin"/>
              </w:dropDownList>
            </w:sdtPr>
            <w:sdtEndPr/>
            <w:sdtContent>
              <w:p w:rsidR="00C874A9" w:rsidRPr="00273D39" w:rsidRDefault="0008209D" w:rsidP="00C874A9">
                <w:pPr>
                  <w:spacing w:before="60" w:after="60"/>
                  <w:rPr>
                    <w:rFonts w:ascii="Calibri Light" w:hAnsi="Calibri Light" w:cs="Consolas"/>
                    <w:color w:val="1F4E79" w:themeColor="accent1" w:themeShade="80"/>
                    <w:sz w:val="21"/>
                    <w:szCs w:val="21"/>
                    <w:lang w:val="en-U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anguage in</w:t>
                </w:r>
                <w:r w:rsidR="00F53CE4">
                  <w:rPr>
                    <w:rStyle w:val="PlaceholderText"/>
                    <w:rFonts w:asciiTheme="majorHAnsi" w:hAnsiTheme="majorHAnsi" w:cstheme="majorHAnsi"/>
                    <w:i/>
                  </w:rPr>
                  <w:t xml:space="preserve"> the host country</w:t>
                </w:r>
              </w:p>
            </w:sdtContent>
          </w:sdt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:rsidR="00C874A9" w:rsidRPr="008B2C6D" w:rsidRDefault="00C874A9" w:rsidP="00C874A9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Pr="008B2C6D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</w:t>
      </w:r>
      <w:r>
        <w:rPr>
          <w:rFonts w:ascii="Calibri Light" w:hAnsi="Calibri Light" w:cs="Consolas"/>
          <w:b/>
          <w:color w:val="2E74B5" w:themeColor="accent1" w:themeShade="BF"/>
          <w:szCs w:val="22"/>
        </w:rPr>
        <w:t>HOST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0E36B8">
        <w:tc>
          <w:tcPr>
            <w:tcW w:w="2964" w:type="dxa"/>
            <w:shd w:val="clear" w:color="auto" w:fill="DEEAF6" w:themeFill="accent1" w:themeFillTint="33"/>
            <w:vAlign w:val="center"/>
          </w:tcPr>
          <w:p w:rsidR="00C874A9" w:rsidRPr="00273D39" w:rsidRDefault="00C874A9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273D39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University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/Academy</w:t>
            </w:r>
          </w:p>
        </w:tc>
        <w:tc>
          <w:tcPr>
            <w:tcW w:w="7553" w:type="dxa"/>
            <w:vAlign w:val="center"/>
          </w:tcPr>
          <w:p w:rsidR="00C874A9" w:rsidRPr="00C20D0F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0E36B8">
        <w:tc>
          <w:tcPr>
            <w:tcW w:w="2964" w:type="dxa"/>
            <w:shd w:val="clear" w:color="auto" w:fill="DEEAF6" w:themeFill="accent1" w:themeFillTint="33"/>
            <w:vAlign w:val="center"/>
          </w:tcPr>
          <w:p w:rsidR="00C874A9" w:rsidRPr="00273D39" w:rsidRDefault="00C874A9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Country</w:t>
            </w:r>
          </w:p>
        </w:tc>
        <w:tc>
          <w:tcPr>
            <w:tcW w:w="7553" w:type="dxa"/>
            <w:vAlign w:val="center"/>
          </w:tcPr>
          <w:p w:rsidR="00C874A9" w:rsidRDefault="00C874A9" w:rsidP="009104AB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sz w:val="21"/>
                <w:szCs w:val="21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0E36B8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Type of Mobility</w:t>
            </w:r>
          </w:p>
        </w:tc>
        <w:sdt>
          <w:sdtPr>
            <w:id w:val="-929196701"/>
            <w:placeholder>
              <w:docPart w:val="E5F11324AF4847739017B4EE747DA152"/>
            </w:placeholder>
            <w:showingPlcHdr/>
            <w:dropDownList>
              <w:listItem w:value="Choose an item."/>
              <w:listItem w:displayText="Teaching" w:value="Teaching"/>
              <w:listItem w:displayText="Training" w:value="Training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</w:tcPr>
              <w:p w:rsidR="00C874A9" w:rsidRDefault="000E36B8" w:rsidP="009104AB">
                <w:r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type</w:t>
                </w:r>
                <w:r w:rsidRPr="000E36B8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123C1C" w:rsidRPr="00C20D0F" w:rsidTr="000E36B8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123C1C" w:rsidRPr="00273D39" w:rsidRDefault="00123C1C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uration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23C1C" w:rsidRPr="002A576B" w:rsidRDefault="000E36B8" w:rsidP="002D50A2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alibri Light"/>
                <w:bCs/>
                <w:sz w:val="21"/>
                <w:szCs w:val="21"/>
                <w:lang w:val="sr-Latn-CS"/>
              </w:rPr>
              <w:t>5 working days (+ 2 travel days)</w:t>
            </w:r>
          </w:p>
        </w:tc>
      </w:tr>
      <w:tr w:rsidR="00C874A9" w:rsidRPr="00C20D0F" w:rsidTr="000E36B8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C874A9" w:rsidRPr="00273D39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Planned Dates</w:t>
            </w:r>
            <w:r w:rsidR="00123C1C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of Mobility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(with travel)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123C1C" w:rsidP="000E36B8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Start:</w:t>
            </w:r>
            <w:r w:rsidR="000E36B8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486828311"/>
                <w:placeholder>
                  <w:docPart w:val="C933E6E62EE0461887A298BBF83F5258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E36B8"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="000E36B8"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  <w:r w:rsidR="000E36B8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927528069"/>
                <w:placeholder>
                  <w:docPart w:val="AC864A62B956497FB2D88DE039CD5F88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E36B8"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="000E36B8"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</w:p>
        </w:tc>
      </w:tr>
      <w:tr w:rsidR="00123C1C" w:rsidRPr="00C20D0F" w:rsidTr="000E36B8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EEAF6" w:themeFill="accent1" w:themeFillTint="33"/>
            <w:vAlign w:val="center"/>
          </w:tcPr>
          <w:p w:rsidR="00123C1C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 w:rsidRPr="000E36B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Contact 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person </w:t>
            </w:r>
            <w:r w:rsidRPr="000E36B8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at Host 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Institution (name, title and email of your host)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23C1C" w:rsidRPr="000E36B8" w:rsidRDefault="000E36B8" w:rsidP="00331633">
            <w:pPr>
              <w:pStyle w:val="Caption"/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5" w:name="Text13"/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end"/>
            </w:r>
            <w:bookmarkEnd w:id="5"/>
          </w:p>
        </w:tc>
      </w:tr>
    </w:tbl>
    <w:p w:rsidR="002D50A2" w:rsidRPr="00075AD0" w:rsidRDefault="002D50A2" w:rsidP="002D50A2">
      <w:pPr>
        <w:rPr>
          <w:rFonts w:ascii="Calibri Light" w:hAnsi="Calibri Light" w:cs="Consolas"/>
          <w:b/>
          <w:color w:val="2E74B5" w:themeColor="accent1" w:themeShade="BF"/>
          <w:sz w:val="20"/>
          <w:szCs w:val="20"/>
        </w:rPr>
      </w:pPr>
    </w:p>
    <w:p w:rsidR="002D50A2" w:rsidRPr="008B2C6D" w:rsidRDefault="002D50A2" w:rsidP="002D50A2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="00E83675">
        <w:rPr>
          <w:rFonts w:ascii="Calibri Light" w:hAnsi="Calibri Light" w:cs="Consolas"/>
          <w:b/>
          <w:color w:val="2E74B5" w:themeColor="accent1" w:themeShade="BF"/>
          <w:szCs w:val="22"/>
        </w:rPr>
        <w:t>I ERASMUS+ FINANCIAL SUPPOR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2D50A2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2D50A2" w:rsidRPr="00273D39" w:rsidRDefault="0008209D" w:rsidP="00CE54F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Have you </w:t>
            </w:r>
            <w:r w:rsid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received an Erasmus+ financial support</w:t>
            </w:r>
            <w:r w:rsidR="00CE54F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for mobility so far</w:t>
            </w:r>
            <w:r w:rsidR="00CE54F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?</w:t>
            </w:r>
          </w:p>
        </w:tc>
        <w:sdt>
          <w:sdtPr>
            <w:rPr>
              <w:rFonts w:ascii="Calibri Light" w:hAnsi="Calibri Light" w:cs="Consolas"/>
              <w:b/>
              <w:sz w:val="21"/>
              <w:szCs w:val="21"/>
            </w:rPr>
            <w:id w:val="-1093624654"/>
            <w:placeholder>
              <w:docPart w:val="C01AABCCE9F142A89E67E94874AFB76A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2D50A2" w:rsidRPr="00C20D0F" w:rsidRDefault="007471DE" w:rsidP="009104AB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  <w:tr w:rsidR="002D50A2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2D50A2" w:rsidRPr="00273D39" w:rsidRDefault="00CE54F5" w:rsidP="00E8367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If yes, </w:t>
            </w:r>
            <w:r w:rsidR="00703331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how</w:t>
            </w:r>
            <w:r w:rsid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 xml:space="preserve"> many times in last 3 years?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075971621"/>
            <w:placeholder>
              <w:docPart w:val="C88FF757F1B8429BABBC43D6EC21936F"/>
            </w:placeholder>
            <w:showingPlcHdr/>
            <w:dropDownList>
              <w:listItem w:value="Choose an item.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&gt;5" w:value="&gt;5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2D50A2" w:rsidRPr="007471DE" w:rsidRDefault="0073712B" w:rsidP="009104AB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number</w:t>
                </w:r>
                <w:r w:rsidR="00E83675" w:rsidRPr="00E83675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E83675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E83675" w:rsidRDefault="00E83675" w:rsidP="00E83675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Give u</w:t>
            </w:r>
            <w:r w:rsidR="0008209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s more details about these mobilities</w:t>
            </w:r>
          </w:p>
        </w:tc>
        <w:tc>
          <w:tcPr>
            <w:tcW w:w="7552" w:type="dxa"/>
            <w:vAlign w:val="center"/>
          </w:tcPr>
          <w:p w:rsidR="00E83675" w:rsidRDefault="0073712B" w:rsidP="009104AB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6" w:name="Text14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6"/>
          </w:p>
        </w:tc>
      </w:tr>
      <w:tr w:rsidR="00E83675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E83675" w:rsidRDefault="0073712B" w:rsidP="0073712B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F</w:t>
            </w:r>
            <w:r w:rsidRP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or academic staff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only: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br/>
              <w:t>n</w:t>
            </w:r>
            <w:r w:rsidR="00E83675" w:rsidRP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umber of </w:t>
            </w:r>
            <w:r w:rsid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Erasmus+ incoming</w:t>
            </w:r>
            <w:r w:rsidR="00E83675" w:rsidRPr="00E83675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students you have taught so far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99493368"/>
            <w:placeholder>
              <w:docPart w:val="58A48D7112D3449DA49DCC09AB8C7E8E"/>
            </w:placeholder>
            <w:showingPlcHdr/>
            <w:dropDownList>
              <w:listItem w:value="Choose an item."/>
              <w:listItem w:displayText="  " w:value="  "/>
              <w:listItem w:displayText="0" w:value="0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&gt;5" w:value="&gt;5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E83675" w:rsidRPr="007471DE" w:rsidRDefault="0073712B" w:rsidP="00E83675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number</w:t>
                </w:r>
                <w:r w:rsidR="00E83675" w:rsidRPr="00E83675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73712B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73712B" w:rsidRDefault="0073712B" w:rsidP="0073712B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F</w:t>
            </w:r>
            <w:r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or administrative staff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only: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br/>
            </w:r>
            <w:r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Previous work with Erasmus students / staff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 participating in mobility</w:t>
            </w:r>
          </w:p>
        </w:tc>
        <w:tc>
          <w:tcPr>
            <w:tcW w:w="7552" w:type="dxa"/>
            <w:vAlign w:val="center"/>
          </w:tcPr>
          <w:p w:rsidR="0073712B" w:rsidRDefault="0073712B" w:rsidP="00E83675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7" w:name="Text15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7"/>
          </w:p>
        </w:tc>
      </w:tr>
      <w:tr w:rsidR="0073712B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FD7F2D" w:rsidRDefault="0073712B" w:rsidP="0073712B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I</w:t>
            </w:r>
            <w:r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f applicable</w:t>
            </w:r>
            <w:r w:rsidR="00FD7F2D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:</w:t>
            </w:r>
          </w:p>
          <w:p w:rsidR="0073712B" w:rsidRDefault="00FD7F2D" w:rsidP="0073712B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o</w:t>
            </w:r>
            <w:r w:rsidR="0073712B"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 xml:space="preserve">ther international activities and participation in the internationalization process </w:t>
            </w:r>
          </w:p>
        </w:tc>
        <w:tc>
          <w:tcPr>
            <w:tcW w:w="7552" w:type="dxa"/>
            <w:vAlign w:val="center"/>
          </w:tcPr>
          <w:p w:rsidR="0073712B" w:rsidRDefault="0073712B" w:rsidP="00E83675">
            <w:pPr>
              <w:pStyle w:val="PlainText"/>
              <w:spacing w:line="360" w:lineRule="auto"/>
              <w:rPr>
                <w:rFonts w:ascii="Calibri Light" w:hAnsi="Calibri Light" w:cs="Consolas"/>
                <w:sz w:val="21"/>
                <w:szCs w:val="21"/>
              </w:rPr>
            </w:pPr>
            <w:r>
              <w:rPr>
                <w:rFonts w:ascii="Calibri Light" w:hAnsi="Calibri Light" w:cs="Consolas"/>
                <w:sz w:val="21"/>
                <w:szCs w:val="21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8" w:name="Text16"/>
            <w:r>
              <w:rPr>
                <w:rFonts w:ascii="Calibri Light" w:hAnsi="Calibri Light" w:cs="Consolas"/>
                <w:sz w:val="21"/>
                <w:szCs w:val="21"/>
              </w:rPr>
              <w:instrText xml:space="preserve"> FORMTEXT </w:instrText>
            </w:r>
            <w:r>
              <w:rPr>
                <w:rFonts w:ascii="Calibri Light" w:hAnsi="Calibri Light" w:cs="Consolas"/>
                <w:sz w:val="21"/>
                <w:szCs w:val="21"/>
              </w:rPr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separate"/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noProof/>
                <w:sz w:val="21"/>
                <w:szCs w:val="21"/>
              </w:rPr>
              <w:t> </w:t>
            </w:r>
            <w:r>
              <w:rPr>
                <w:rFonts w:ascii="Calibri Light" w:hAnsi="Calibri Light" w:cs="Consolas"/>
                <w:sz w:val="21"/>
                <w:szCs w:val="21"/>
              </w:rPr>
              <w:fldChar w:fldCharType="end"/>
            </w:r>
            <w:bookmarkEnd w:id="8"/>
          </w:p>
        </w:tc>
      </w:tr>
      <w:tr w:rsidR="0073712B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73712B" w:rsidRPr="0073712B" w:rsidRDefault="0073712B" w:rsidP="0073712B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</w:pPr>
            <w:r w:rsidRPr="0073712B"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Are you applying for additional funds for staff with disability?</w:t>
            </w: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  <w:lang w:val="en-GB"/>
              </w:rPr>
              <w:t>*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111127619"/>
            <w:placeholder>
              <w:docPart w:val="C5758C30D29F4BAA9A711CEF8B0E7E92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7552" w:type="dxa"/>
                <w:vAlign w:val="center"/>
              </w:tcPr>
              <w:p w:rsidR="0073712B" w:rsidRDefault="0073712B" w:rsidP="00E83675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 w:rsidRPr="007471DE">
                  <w:rPr>
                    <w:rStyle w:val="PlaceholderText"/>
                    <w:rFonts w:asciiTheme="majorHAnsi" w:hAnsiTheme="majorHAnsi" w:cstheme="majorHAnsi"/>
                    <w:i/>
                  </w:rPr>
                  <w:t>Choose an item.</w:t>
                </w:r>
              </w:p>
            </w:tc>
          </w:sdtContent>
        </w:sdt>
      </w:tr>
    </w:tbl>
    <w:p w:rsidR="0008209D" w:rsidRPr="00075AD0" w:rsidRDefault="007471DE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7471DE">
        <w:rPr>
          <w:rFonts w:ascii="Calibri Light" w:hAnsi="Calibri Light" w:cs="Consolas"/>
          <w:sz w:val="20"/>
          <w:szCs w:val="20"/>
          <w:lang w:val="en-US"/>
        </w:rPr>
        <w:t>* Terms defined by the Call</w:t>
      </w:r>
    </w:p>
    <w:p w:rsidR="0008209D" w:rsidRDefault="0008209D" w:rsidP="00CE54F5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</w:p>
    <w:p w:rsidR="00CE54F5" w:rsidRPr="008B2C6D" w:rsidRDefault="00CE54F5" w:rsidP="00CE54F5">
      <w:pPr>
        <w:rPr>
          <w:rFonts w:ascii="Calibri Light" w:hAnsi="Calibri Light" w:cs="Consolas"/>
          <w:color w:val="2E74B5" w:themeColor="accent1" w:themeShade="BF"/>
          <w:szCs w:val="22"/>
        </w:rPr>
      </w:pPr>
      <w:r w:rsidRPr="009D6D8F">
        <w:rPr>
          <w:rFonts w:ascii="Calibri Light" w:hAnsi="Calibri Light" w:cs="Consolas"/>
          <w:b/>
          <w:color w:val="2E74B5" w:themeColor="accent1" w:themeShade="BF"/>
          <w:szCs w:val="22"/>
        </w:rPr>
        <w:t>V</w:t>
      </w:r>
      <w:r w:rsidR="00FD7F2D">
        <w:rPr>
          <w:rFonts w:ascii="Calibri Light" w:hAnsi="Calibri Light" w:cs="Consolas"/>
          <w:b/>
          <w:color w:val="2E74B5" w:themeColor="accent1" w:themeShade="BF"/>
          <w:szCs w:val="22"/>
        </w:rPr>
        <w:t>II</w:t>
      </w:r>
      <w:r w:rsidR="000151DE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</w:t>
      </w:r>
      <w:r w:rsidR="007471DE">
        <w:rPr>
          <w:rFonts w:ascii="Calibri Light" w:hAnsi="Calibri Light" w:cs="Consolas"/>
          <w:b/>
          <w:color w:val="2E74B5" w:themeColor="accent1" w:themeShade="BF"/>
          <w:szCs w:val="22"/>
        </w:rPr>
        <w:t>CHECKLIST</w:t>
      </w:r>
      <w:r w:rsidR="005E0D34">
        <w:rPr>
          <w:rFonts w:ascii="Calibri Light" w:hAnsi="Calibri Light" w:cs="Consolas"/>
          <w:b/>
          <w:color w:val="2E74B5" w:themeColor="accent1" w:themeShade="BF"/>
          <w:szCs w:val="22"/>
        </w:rPr>
        <w:t>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  <w:vAlign w:val="center"/>
          </w:tcPr>
          <w:p w:rsidR="00CE54F5" w:rsidRDefault="00445B54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FD7F2D">
              <w:rPr>
                <w:rFonts w:ascii="Calibri Light" w:hAnsi="Calibri Light" w:cs="Consolas"/>
                <w:sz w:val="21"/>
                <w:szCs w:val="21"/>
              </w:rPr>
              <w:t xml:space="preserve">Staff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:rsidR="0008209D" w:rsidRDefault="00445B54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9617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09D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8209D">
              <w:rPr>
                <w:rFonts w:ascii="Calibri Light" w:hAnsi="Calibri Light" w:cs="Consolas"/>
                <w:sz w:val="21"/>
                <w:szCs w:val="21"/>
              </w:rPr>
              <w:t xml:space="preserve"> Erasmus+ Mobility Agreement</w:t>
            </w:r>
          </w:p>
          <w:p w:rsidR="00FD7F2D" w:rsidRDefault="00445B54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</w:p>
          <w:p w:rsidR="000151DE" w:rsidRDefault="00445B54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30273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Signed statement of data protection compliance</w:t>
            </w:r>
          </w:p>
          <w:p w:rsidR="00FD7F2D" w:rsidRPr="007471DE" w:rsidRDefault="00445B54" w:rsidP="00FD7F2D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4221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F2D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FD7F2D">
              <w:rPr>
                <w:rFonts w:ascii="Calibri Light" w:hAnsi="Calibri Light" w:cs="Consolas"/>
                <w:sz w:val="21"/>
                <w:szCs w:val="21"/>
              </w:rPr>
              <w:t xml:space="preserve"> List of </w:t>
            </w:r>
            <w:r w:rsidR="00FD7F2D">
              <w:rPr>
                <w:rFonts w:asciiTheme="majorHAnsi" w:hAnsiTheme="majorHAnsi" w:cstheme="majorHAnsi"/>
                <w:sz w:val="21"/>
                <w:szCs w:val="21"/>
              </w:rPr>
              <w:t>subjects provided in UAB Course Catalogue (only for academic staff)</w:t>
            </w:r>
          </w:p>
        </w:tc>
      </w:tr>
      <w:tr w:rsidR="00CE54F5" w:rsidRPr="00C20D0F" w:rsidTr="007471DE">
        <w:tc>
          <w:tcPr>
            <w:tcW w:w="2965" w:type="dxa"/>
            <w:shd w:val="clear" w:color="auto" w:fill="DEEAF6" w:themeFill="accent1" w:themeFillTint="33"/>
            <w:vAlign w:val="center"/>
          </w:tcPr>
          <w:p w:rsidR="00CE54F5" w:rsidRPr="00273D39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</w:pPr>
            <w:r>
              <w:rPr>
                <w:rFonts w:ascii="Calibri Light" w:hAnsi="Calibri Light" w:cs="Consolas"/>
                <w:color w:val="1F4E79" w:themeColor="accent1" w:themeShade="80"/>
                <w:sz w:val="21"/>
                <w:szCs w:val="21"/>
              </w:rPr>
              <w:lastRenderedPageBreak/>
              <w:t>Additional documents, if required by the host institution:</w:t>
            </w:r>
          </w:p>
        </w:tc>
        <w:tc>
          <w:tcPr>
            <w:tcW w:w="7552" w:type="dxa"/>
            <w:vAlign w:val="center"/>
          </w:tcPr>
          <w:p w:rsidR="00CE54F5" w:rsidRDefault="00445B54" w:rsidP="000151DE">
            <w:pPr>
              <w:pStyle w:val="PlainText"/>
              <w:spacing w:line="276" w:lineRule="auto"/>
              <w:rPr>
                <w:rFonts w:asciiTheme="majorHAnsi" w:hAnsiTheme="majorHAnsi" w:cstheme="majorHAnsi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959445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FD7F2D">
              <w:rPr>
                <w:rFonts w:asciiTheme="majorHAnsi" w:hAnsiTheme="majorHAnsi" w:cstheme="majorHAnsi"/>
                <w:sz w:val="21"/>
                <w:szCs w:val="21"/>
              </w:rPr>
              <w:t>Pre-invitation letter from the Host institution or proof of an Erasmus+ related event participation (staff week etc.)</w:t>
            </w:r>
          </w:p>
          <w:p w:rsidR="00FD7F2D" w:rsidRPr="007471DE" w:rsidRDefault="00445B54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Theme="majorHAnsi" w:hAnsiTheme="majorHAnsi" w:cstheme="majorHAnsi"/>
                  <w:sz w:val="21"/>
                  <w:szCs w:val="21"/>
                </w:rPr>
                <w:id w:val="-1516377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7F2D">
                  <w:rPr>
                    <w:rFonts w:ascii="MS Gothic" w:eastAsia="MS Gothic" w:hAnsi="MS Gothic" w:cstheme="majorHAnsi" w:hint="eastAsia"/>
                    <w:sz w:val="21"/>
                    <w:szCs w:val="21"/>
                  </w:rPr>
                  <w:t>☐</w:t>
                </w:r>
              </w:sdtContent>
            </w:sdt>
            <w:r w:rsidR="00FD7F2D">
              <w:rPr>
                <w:rFonts w:asciiTheme="majorHAnsi" w:hAnsiTheme="majorHAnsi" w:cstheme="majorHAnsi"/>
                <w:sz w:val="21"/>
                <w:szCs w:val="21"/>
              </w:rPr>
              <w:t xml:space="preserve">  </w:t>
            </w:r>
            <w:r w:rsidR="00FD7F2D" w:rsidRPr="00254626">
              <w:rPr>
                <w:rFonts w:asciiTheme="majorHAnsi" w:hAnsiTheme="majorHAnsi" w:cstheme="majorHAnsi"/>
                <w:sz w:val="21"/>
                <w:szCs w:val="21"/>
              </w:rPr>
              <w:t>Any other specific document required by a Host university</w:t>
            </w:r>
            <w:r w:rsidR="00FD7F2D">
              <w:rPr>
                <w:rFonts w:asciiTheme="majorHAnsi" w:hAnsiTheme="majorHAnsi" w:cstheme="majorHAnsi"/>
                <w:sz w:val="21"/>
                <w:szCs w:val="21"/>
              </w:rPr>
              <w:t>, if</w:t>
            </w:r>
            <w:r w:rsidR="00FD7F2D" w:rsidRPr="00254626">
              <w:rPr>
                <w:rFonts w:asciiTheme="majorHAnsi" w:hAnsiTheme="majorHAnsi" w:cstheme="majorHAnsi"/>
                <w:sz w:val="21"/>
                <w:szCs w:val="21"/>
              </w:rPr>
              <w:t xml:space="preserve"> indicated in the Call</w:t>
            </w:r>
          </w:p>
        </w:tc>
      </w:tr>
    </w:tbl>
    <w:p w:rsidR="009D6D8F" w:rsidRPr="00075AD0" w:rsidRDefault="005E0D34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  <w:r w:rsidRPr="00075AD0">
        <w:rPr>
          <w:rFonts w:ascii="Calibri Light" w:hAnsi="Calibri Light" w:cs="Consolas"/>
          <w:sz w:val="20"/>
          <w:szCs w:val="20"/>
        </w:rPr>
        <w:t xml:space="preserve">*If you are applying for additional funding </w:t>
      </w:r>
      <w:r w:rsidR="00075AD0" w:rsidRPr="00075AD0">
        <w:rPr>
          <w:rFonts w:ascii="Calibri Light" w:hAnsi="Calibri Light" w:cs="Consolas"/>
          <w:sz w:val="20"/>
          <w:szCs w:val="20"/>
        </w:rPr>
        <w:t xml:space="preserve">for </w:t>
      </w:r>
      <w:r w:rsidR="00FD7F2D">
        <w:rPr>
          <w:rFonts w:ascii="Calibri Light" w:hAnsi="Calibri Light" w:cs="Consolas"/>
          <w:sz w:val="20"/>
          <w:szCs w:val="20"/>
        </w:rPr>
        <w:t>staff</w:t>
      </w:r>
      <w:r w:rsidR="00075AD0" w:rsidRPr="00075AD0">
        <w:rPr>
          <w:rFonts w:ascii="Calibri Light" w:hAnsi="Calibri Light" w:cs="Consolas"/>
          <w:sz w:val="20"/>
          <w:szCs w:val="20"/>
        </w:rPr>
        <w:t xml:space="preserve"> with disabilities, after selection you will be asked to submit supporting documents, as described in the Call.</w:t>
      </w:r>
    </w:p>
    <w:p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075AD0" w:rsidRPr="008B2C6D" w:rsidRDefault="0008209D" w:rsidP="00075AD0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VIII</w:t>
      </w:r>
      <w:r w:rsidR="00075AD0">
        <w:rPr>
          <w:rFonts w:ascii="Calibri Light" w:hAnsi="Calibri Light" w:cs="Consolas"/>
          <w:b/>
          <w:color w:val="2E74B5" w:themeColor="accent1" w:themeShade="BF"/>
          <w:szCs w:val="22"/>
        </w:rPr>
        <w:t xml:space="preserve"> 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C20D0F" w:rsidTr="00500865">
        <w:tc>
          <w:tcPr>
            <w:tcW w:w="10517" w:type="dxa"/>
            <w:shd w:val="clear" w:color="auto" w:fill="auto"/>
            <w:vAlign w:val="center"/>
          </w:tcPr>
          <w:p w:rsidR="00075AD0" w:rsidRDefault="00445B54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326673394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075AD0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:rsidR="00661D5B" w:rsidRPr="007471DE" w:rsidRDefault="00445B54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040981239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661D5B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  I confirm that all submitted documents are true and that the data they provide can be used</w:t>
            </w:r>
            <w:r w:rsidR="00703331">
              <w:rPr>
                <w:rFonts w:ascii="Calibri Light" w:hAnsi="Calibri Light" w:cs="Consolas"/>
                <w:sz w:val="21"/>
                <w:szCs w:val="21"/>
              </w:rPr>
              <w:t xml:space="preserve"> by persons authorized to check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 process and evaluate applicants under the Erasmus+ Mobility Programme.</w:t>
            </w:r>
          </w:p>
        </w:tc>
      </w:tr>
    </w:tbl>
    <w:p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661D5B" w:rsidRDefault="0008209D" w:rsidP="00661D5B">
      <w:pPr>
        <w:rPr>
          <w:rFonts w:ascii="Calibri Light" w:hAnsi="Calibri Light" w:cs="Consolas"/>
          <w:b/>
          <w:color w:val="2E74B5" w:themeColor="accent1" w:themeShade="BF"/>
          <w:szCs w:val="22"/>
        </w:rPr>
      </w:pPr>
      <w:r>
        <w:rPr>
          <w:rFonts w:ascii="Calibri Light" w:hAnsi="Calibri Light" w:cs="Consolas"/>
          <w:b/>
          <w:color w:val="2E74B5" w:themeColor="accent1" w:themeShade="BF"/>
          <w:szCs w:val="22"/>
        </w:rPr>
        <w:t>I</w:t>
      </w:r>
      <w:r w:rsidR="00E06E72">
        <w:rPr>
          <w:rFonts w:ascii="Calibri Light" w:hAnsi="Calibri Light" w:cs="Consolas"/>
          <w:b/>
          <w:color w:val="2E74B5" w:themeColor="accent1" w:themeShade="BF"/>
          <w:szCs w:val="22"/>
        </w:rPr>
        <w:t>X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C20D0F" w:rsidTr="009104AB">
        <w:tc>
          <w:tcPr>
            <w:tcW w:w="10517" w:type="dxa"/>
            <w:shd w:val="clear" w:color="auto" w:fill="auto"/>
            <w:vAlign w:val="center"/>
          </w:tcPr>
          <w:p w:rsidR="00E06E72" w:rsidRDefault="00445B54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58113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E72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 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:rsidR="00E06E72" w:rsidRDefault="00E06E72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</w:p>
    <w:p w:rsidR="00F53CE4" w:rsidRPr="008B2C6D" w:rsidRDefault="00F53CE4" w:rsidP="00661D5B">
      <w:pPr>
        <w:rPr>
          <w:rFonts w:ascii="Calibri Light" w:hAnsi="Calibri Light" w:cs="Consolas"/>
          <w:color w:val="2E74B5" w:themeColor="accent1" w:themeShade="BF"/>
          <w:szCs w:val="22"/>
        </w:rPr>
      </w:pPr>
      <w:r>
        <w:rPr>
          <w:rFonts w:ascii="Calibri Light" w:hAnsi="Calibri Light" w:cs="Consolas"/>
          <w:color w:val="2E74B5" w:themeColor="accent1" w:themeShade="BF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sdtContent>
      </w:sdt>
    </w:p>
    <w:sectPr w:rsidR="00F53CE4" w:rsidRPr="008B2C6D" w:rsidSect="002D50A2">
      <w:pgSz w:w="12240" w:h="15840"/>
      <w:pgMar w:top="576" w:right="806" w:bottom="576" w:left="907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5B54" w:rsidRDefault="00445B54" w:rsidP="00773477">
      <w:pPr>
        <w:pStyle w:val="Caption"/>
      </w:pPr>
      <w:r>
        <w:separator/>
      </w:r>
    </w:p>
  </w:endnote>
  <w:endnote w:type="continuationSeparator" w:id="0">
    <w:p w:rsidR="00445B54" w:rsidRDefault="00445B54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5B54" w:rsidRDefault="00445B54" w:rsidP="00773477">
      <w:pPr>
        <w:pStyle w:val="Caption"/>
      </w:pPr>
      <w:r>
        <w:separator/>
      </w:r>
    </w:p>
  </w:footnote>
  <w:footnote w:type="continuationSeparator" w:id="0">
    <w:p w:rsidR="00445B54" w:rsidRDefault="00445B54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51DE"/>
    <w:rsid w:val="00075AD0"/>
    <w:rsid w:val="0008209D"/>
    <w:rsid w:val="000B04C3"/>
    <w:rsid w:val="000D2D5E"/>
    <w:rsid w:val="000E36B8"/>
    <w:rsid w:val="000F4A79"/>
    <w:rsid w:val="00122225"/>
    <w:rsid w:val="00123C1C"/>
    <w:rsid w:val="00186371"/>
    <w:rsid w:val="001E1CB8"/>
    <w:rsid w:val="00224A64"/>
    <w:rsid w:val="00242C27"/>
    <w:rsid w:val="00250B4B"/>
    <w:rsid w:val="00262873"/>
    <w:rsid w:val="00273D39"/>
    <w:rsid w:val="002957FF"/>
    <w:rsid w:val="002966F0"/>
    <w:rsid w:val="002B1DD8"/>
    <w:rsid w:val="002D50A2"/>
    <w:rsid w:val="002E61C9"/>
    <w:rsid w:val="002E6AFF"/>
    <w:rsid w:val="002F3D4A"/>
    <w:rsid w:val="00323EA9"/>
    <w:rsid w:val="00331633"/>
    <w:rsid w:val="003459BA"/>
    <w:rsid w:val="00366E1A"/>
    <w:rsid w:val="003A743D"/>
    <w:rsid w:val="003D6F99"/>
    <w:rsid w:val="003F01E1"/>
    <w:rsid w:val="00445B54"/>
    <w:rsid w:val="00467741"/>
    <w:rsid w:val="004C4374"/>
    <w:rsid w:val="004E532C"/>
    <w:rsid w:val="004E564B"/>
    <w:rsid w:val="005013C5"/>
    <w:rsid w:val="00526609"/>
    <w:rsid w:val="00536DAE"/>
    <w:rsid w:val="0056153B"/>
    <w:rsid w:val="00580B34"/>
    <w:rsid w:val="00585553"/>
    <w:rsid w:val="00587321"/>
    <w:rsid w:val="005A257C"/>
    <w:rsid w:val="005B5D9E"/>
    <w:rsid w:val="005E0D34"/>
    <w:rsid w:val="00603963"/>
    <w:rsid w:val="00603AB9"/>
    <w:rsid w:val="00620D9B"/>
    <w:rsid w:val="00661D5B"/>
    <w:rsid w:val="00666C99"/>
    <w:rsid w:val="00692435"/>
    <w:rsid w:val="0070104E"/>
    <w:rsid w:val="00703331"/>
    <w:rsid w:val="00714D03"/>
    <w:rsid w:val="0073712B"/>
    <w:rsid w:val="007471DE"/>
    <w:rsid w:val="007649CA"/>
    <w:rsid w:val="00773477"/>
    <w:rsid w:val="00797F28"/>
    <w:rsid w:val="007E3F3C"/>
    <w:rsid w:val="007F11BD"/>
    <w:rsid w:val="00804C0A"/>
    <w:rsid w:val="00816E94"/>
    <w:rsid w:val="00846C62"/>
    <w:rsid w:val="008B2C6D"/>
    <w:rsid w:val="00910134"/>
    <w:rsid w:val="00914A3C"/>
    <w:rsid w:val="009224B7"/>
    <w:rsid w:val="00977161"/>
    <w:rsid w:val="00977641"/>
    <w:rsid w:val="009A30D4"/>
    <w:rsid w:val="009C2702"/>
    <w:rsid w:val="009D6D8F"/>
    <w:rsid w:val="00A10D4C"/>
    <w:rsid w:val="00A13E4B"/>
    <w:rsid w:val="00A24152"/>
    <w:rsid w:val="00A71DFC"/>
    <w:rsid w:val="00A94344"/>
    <w:rsid w:val="00AB6D6C"/>
    <w:rsid w:val="00AC4CAD"/>
    <w:rsid w:val="00AE25CD"/>
    <w:rsid w:val="00AE5D3F"/>
    <w:rsid w:val="00AF0126"/>
    <w:rsid w:val="00AF69C4"/>
    <w:rsid w:val="00B360E2"/>
    <w:rsid w:val="00B8433E"/>
    <w:rsid w:val="00B95DD1"/>
    <w:rsid w:val="00BB321C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A1154"/>
    <w:rsid w:val="00CC62A2"/>
    <w:rsid w:val="00CD1AF5"/>
    <w:rsid w:val="00CE4D2F"/>
    <w:rsid w:val="00CE54F5"/>
    <w:rsid w:val="00D1002E"/>
    <w:rsid w:val="00D1725D"/>
    <w:rsid w:val="00D2278A"/>
    <w:rsid w:val="00D22FC0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75B43"/>
    <w:rsid w:val="00E83675"/>
    <w:rsid w:val="00E85A15"/>
    <w:rsid w:val="00EC1FFC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B5B50"/>
    <w:rsid w:val="00FD7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44BC6C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8F2663" w:rsidRDefault="00E26C94" w:rsidP="00E26C94">
          <w:pPr>
            <w:pStyle w:val="B68989BFDE0A4FF4AA32E1399163F8E216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888DB9085944DE1B14C78A18AEF4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03EB1-DEAE-4CA7-B089-38B30F804EF1}"/>
      </w:docPartPr>
      <w:docPartBody>
        <w:p w:rsidR="008F2663" w:rsidRDefault="00E26C94" w:rsidP="00E26C94">
          <w:pPr>
            <w:pStyle w:val="8888DB9085944DE1B14C78A18AEF42A017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54353F71E4684BEC9812F9844A957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B51F3-4AEC-4408-973A-4C2829C41B38}"/>
      </w:docPartPr>
      <w:docPartBody>
        <w:p w:rsidR="008F2663" w:rsidRDefault="00E26C94" w:rsidP="00E26C94">
          <w:pPr>
            <w:pStyle w:val="54353F71E4684BEC9812F9844A95785C17"/>
          </w:pPr>
          <w:r>
            <w:rPr>
              <w:rStyle w:val="PlaceholderText"/>
              <w:rFonts w:asciiTheme="majorHAnsi" w:hAnsiTheme="majorHAnsi" w:cstheme="majorHAnsi"/>
              <w:i/>
            </w:rPr>
            <w:t>Choose a faculty</w:t>
          </w:r>
          <w:r w:rsidRPr="008B2C6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8F2663" w:rsidRDefault="00E26C94" w:rsidP="00E26C94">
          <w:pPr>
            <w:pStyle w:val="9910E006253946B9B7FD1707DDCEB30417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E622E4146534ED19A393167C0FC9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F983D-49E3-4274-891A-E1CDF9DE3AF6}"/>
      </w:docPartPr>
      <w:docPartBody>
        <w:p w:rsidR="008F2663" w:rsidRDefault="00E26C94" w:rsidP="00E26C94">
          <w:pPr>
            <w:pStyle w:val="8E622E4146534ED19A393167C0FC9EC712"/>
          </w:pPr>
          <w:r>
            <w:rPr>
              <w:rStyle w:val="PlaceholderText"/>
              <w:rFonts w:asciiTheme="majorHAnsi" w:hAnsiTheme="majorHAnsi" w:cstheme="majorHAnsi"/>
              <w:i/>
            </w:rPr>
            <w:t>Choose a language in the host country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8F2663" w:rsidRDefault="00E26C94" w:rsidP="00E26C94">
          <w:pPr>
            <w:pStyle w:val="81EC48B8789340F9A933A8521A03E9E217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C01AABCCE9F142A89E67E94874AFB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A5B8E-DB41-4D75-82D3-B4D4206A7B35}"/>
      </w:docPartPr>
      <w:docPartBody>
        <w:p w:rsidR="008F2663" w:rsidRDefault="00E26C94" w:rsidP="00E26C94">
          <w:pPr>
            <w:pStyle w:val="C01AABCCE9F142A89E67E94874AFB76A11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8F2663" w:rsidRDefault="00E26C94" w:rsidP="00E26C94">
          <w:pPr>
            <w:pStyle w:val="BE76E05A510945E5BA6C0DC6AD9418408"/>
          </w:pPr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p>
      </w:docPartBody>
    </w:docPart>
    <w:docPart>
      <w:docPartPr>
        <w:name w:val="C933E6E62EE0461887A298BBF83F5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DCBC-05FB-4E8F-9C8A-A6A0DE3B0DB3}"/>
      </w:docPartPr>
      <w:docPartBody>
        <w:p w:rsidR="00352847" w:rsidRDefault="00E26C94" w:rsidP="00E26C94">
          <w:pPr>
            <w:pStyle w:val="C933E6E62EE0461887A298BBF83F52587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AC864A62B956497FB2D88DE039CD5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4EFD8-AADB-4154-970E-9839283B3A22}"/>
      </w:docPartPr>
      <w:docPartBody>
        <w:p w:rsidR="00352847" w:rsidRDefault="00E26C94" w:rsidP="00E26C94">
          <w:pPr>
            <w:pStyle w:val="AC864A62B956497FB2D88DE039CD5F887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8688F95391524EA0A5DD44CDFAB0D6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BA838-38D7-46AB-8AAF-23083AF8681E}"/>
      </w:docPartPr>
      <w:docPartBody>
        <w:p w:rsidR="00352847" w:rsidRDefault="00E26C94" w:rsidP="00E26C94">
          <w:pPr>
            <w:pStyle w:val="8688F95391524EA0A5DD44CDFAB0D6C26"/>
          </w:pPr>
          <w:r>
            <w:rPr>
              <w:rStyle w:val="PlaceholderText"/>
              <w:rFonts w:asciiTheme="majorHAnsi" w:hAnsiTheme="majorHAnsi" w:cstheme="majorHAnsi"/>
              <w:i/>
            </w:rPr>
            <w:t>Choose</w:t>
          </w:r>
          <w:r w:rsidRPr="00AC4CA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782A1682F3FB4314A45D4675A50AA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79D8C-5363-4B4C-B4A1-CC092A43513C}"/>
      </w:docPartPr>
      <w:docPartBody>
        <w:p w:rsidR="00352847" w:rsidRDefault="00E26C94" w:rsidP="00E26C94">
          <w:pPr>
            <w:pStyle w:val="782A1682F3FB4314A45D4675A50AABC76"/>
          </w:pPr>
          <w:r>
            <w:rPr>
              <w:rStyle w:val="PlaceholderText"/>
              <w:rFonts w:asciiTheme="majorHAnsi" w:hAnsiTheme="majorHAnsi" w:cstheme="majorHAnsi"/>
              <w:i/>
            </w:rPr>
            <w:t>Choose a category</w:t>
          </w:r>
          <w:r w:rsidRPr="00AC4CA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E5F11324AF4847739017B4EE747DA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4081-96CF-491C-812D-88DC521ABFFC}"/>
      </w:docPartPr>
      <w:docPartBody>
        <w:p w:rsidR="00352847" w:rsidRDefault="00E26C94" w:rsidP="00E26C94">
          <w:pPr>
            <w:pStyle w:val="E5F11324AF4847739017B4EE747DA1526"/>
          </w:pPr>
          <w:r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type</w:t>
          </w:r>
          <w:r w:rsidRPr="000E36B8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.</w:t>
          </w:r>
        </w:p>
      </w:docPartBody>
    </w:docPart>
    <w:docPart>
      <w:docPartPr>
        <w:name w:val="58A48D7112D3449DA49DCC09AB8C7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BFAE8-2CEF-4BEE-ADE4-D041BA675912}"/>
      </w:docPartPr>
      <w:docPartBody>
        <w:p w:rsidR="00352847" w:rsidRDefault="00E26C94" w:rsidP="00E26C94">
          <w:pPr>
            <w:pStyle w:val="58A48D7112D3449DA49DCC09AB8C7E8E6"/>
          </w:pPr>
          <w:r>
            <w:rPr>
              <w:rStyle w:val="PlaceholderText"/>
              <w:rFonts w:asciiTheme="majorHAnsi" w:hAnsiTheme="majorHAnsi" w:cstheme="majorHAnsi"/>
              <w:i/>
            </w:rPr>
            <w:t>Choose a number</w:t>
          </w:r>
          <w:r w:rsidRPr="00E83675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C5758C30D29F4BAA9A711CEF8B0E7E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1BDFE-4A68-4C7B-9956-C37FA1E4DCCE}"/>
      </w:docPartPr>
      <w:docPartBody>
        <w:p w:rsidR="00352847" w:rsidRDefault="00E26C94" w:rsidP="00E26C94">
          <w:pPr>
            <w:pStyle w:val="C5758C30D29F4BAA9A711CEF8B0E7E926"/>
          </w:pPr>
          <w:r w:rsidRPr="007471DE">
            <w:rPr>
              <w:rStyle w:val="PlaceholderText"/>
              <w:rFonts w:asciiTheme="majorHAnsi" w:hAnsiTheme="majorHAnsi" w:cstheme="majorHAnsi"/>
              <w:i/>
            </w:rPr>
            <w:t>Choose an item.</w:t>
          </w:r>
        </w:p>
      </w:docPartBody>
    </w:docPart>
    <w:docPart>
      <w:docPartPr>
        <w:name w:val="C88FF757F1B8429BABBC43D6EC219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86FAB-E2E6-47CE-A7A3-472DCA1A202E}"/>
      </w:docPartPr>
      <w:docPartBody>
        <w:p w:rsidR="00352847" w:rsidRDefault="00E26C94" w:rsidP="00E26C94">
          <w:pPr>
            <w:pStyle w:val="C88FF757F1B8429BABBC43D6EC21936F5"/>
          </w:pPr>
          <w:r>
            <w:rPr>
              <w:rStyle w:val="PlaceholderText"/>
              <w:rFonts w:asciiTheme="majorHAnsi" w:hAnsiTheme="majorHAnsi" w:cstheme="majorHAnsi"/>
              <w:i/>
            </w:rPr>
            <w:t>Choose a number</w:t>
          </w:r>
          <w:r w:rsidRPr="00E83675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C80B964242144860829FA4F0F6A8E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44C52-8743-4821-BDC9-D17C9D7646F1}"/>
      </w:docPartPr>
      <w:docPartBody>
        <w:p w:rsidR="00000000" w:rsidRDefault="00E26C94" w:rsidP="00E26C94">
          <w:pPr>
            <w:pStyle w:val="C80B964242144860829FA4F0F6A8E3532"/>
          </w:pPr>
          <w:r w:rsidRPr="0056153B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Choose a program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C41"/>
    <w:rsid w:val="00352847"/>
    <w:rsid w:val="00377B3E"/>
    <w:rsid w:val="00552AE5"/>
    <w:rsid w:val="008F2663"/>
    <w:rsid w:val="00A92C41"/>
    <w:rsid w:val="00D201F3"/>
    <w:rsid w:val="00E26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6C94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48DDF813DFE54208A06EB9CE48ED31F1">
    <w:name w:val="48DDF813DFE54208A06EB9CE48ED31F1"/>
    <w:rsid w:val="008F2663"/>
  </w:style>
  <w:style w:type="paragraph" w:customStyle="1" w:styleId="AB8104A6315C41E39D6B5329F0C120FE">
    <w:name w:val="AB8104A6315C41E39D6B5329F0C120FE"/>
    <w:rsid w:val="008F2663"/>
  </w:style>
  <w:style w:type="paragraph" w:customStyle="1" w:styleId="C933E6E62EE0461887A298BBF83F5258">
    <w:name w:val="C933E6E62EE0461887A298BBF83F5258"/>
    <w:rsid w:val="008F2663"/>
  </w:style>
  <w:style w:type="paragraph" w:customStyle="1" w:styleId="AC864A62B956497FB2D88DE039CD5F88">
    <w:name w:val="AC864A62B956497FB2D88DE039CD5F88"/>
    <w:rsid w:val="008F2663"/>
  </w:style>
  <w:style w:type="paragraph" w:customStyle="1" w:styleId="B68989BFDE0A4FF4AA32E1399163F8E213">
    <w:name w:val="B68989BFDE0A4FF4AA32E1399163F8E213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">
    <w:name w:val="8688F95391524EA0A5DD44CDFAB0D6C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">
    <w:name w:val="782A1682F3FB4314A45D4675A50AABC7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">
    <w:name w:val="E5F11324AF4847739017B4EE747DA15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1">
    <w:name w:val="C933E6E62EE0461887A298BBF83F525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1">
    <w:name w:val="AC864A62B956497FB2D88DE039CD5F8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5">
    <w:name w:val="C01AABCCE9F142A89E67E94874AFB76A5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58A48D7112D3449DA49DCC09AB8C7E8E">
    <w:name w:val="58A48D7112D3449DA49DCC09AB8C7E8E"/>
    <w:rsid w:val="008F2663"/>
  </w:style>
  <w:style w:type="paragraph" w:customStyle="1" w:styleId="F72A494485D94180996AEAAB6AC814C8">
    <w:name w:val="F72A494485D94180996AEAAB6AC814C8"/>
    <w:rsid w:val="008F2663"/>
  </w:style>
  <w:style w:type="paragraph" w:customStyle="1" w:styleId="8E393E6634404386B6397996468AC13A">
    <w:name w:val="8E393E6634404386B6397996468AC13A"/>
    <w:rsid w:val="008F2663"/>
  </w:style>
  <w:style w:type="paragraph" w:customStyle="1" w:styleId="C5758C30D29F4BAA9A711CEF8B0E7E92">
    <w:name w:val="C5758C30D29F4BAA9A711CEF8B0E7E92"/>
    <w:rsid w:val="008F2663"/>
  </w:style>
  <w:style w:type="paragraph" w:customStyle="1" w:styleId="B68989BFDE0A4FF4AA32E1399163F8E214">
    <w:name w:val="B68989BFDE0A4FF4AA32E1399163F8E214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1">
    <w:name w:val="8688F95391524EA0A5DD44CDFAB0D6C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1">
    <w:name w:val="782A1682F3FB4314A45D4675A50AABC7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1">
    <w:name w:val="E5F11324AF4847739017B4EE747DA1521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2">
    <w:name w:val="C933E6E62EE0461887A298BBF83F525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2">
    <w:name w:val="AC864A62B956497FB2D88DE039CD5F8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6">
    <w:name w:val="C01AABCCE9F142A89E67E94874AFB76A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">
    <w:name w:val="C88FF757F1B8429BABBC43D6EC21936F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1">
    <w:name w:val="58A48D7112D3449DA49DCC09AB8C7E8E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1">
    <w:name w:val="C5758C30D29F4BAA9A711CEF8B0E7E9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2">
    <w:name w:val="8688F95391524EA0A5DD44CDFAB0D6C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2">
    <w:name w:val="782A1682F3FB4314A45D4675A50AABC7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2">
    <w:name w:val="E5F11324AF4847739017B4EE747DA1522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3">
    <w:name w:val="C933E6E62EE0461887A298BBF83F525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3">
    <w:name w:val="AC864A62B956497FB2D88DE039CD5F8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7">
    <w:name w:val="C01AABCCE9F142A89E67E94874AFB76A7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1">
    <w:name w:val="C88FF757F1B8429BABBC43D6EC21936F1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2">
    <w:name w:val="58A48D7112D3449DA49DCC09AB8C7E8E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2">
    <w:name w:val="C5758C30D29F4BAA9A711CEF8B0E7E9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3">
    <w:name w:val="8688F95391524EA0A5DD44CDFAB0D6C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4">
    <w:name w:val="8888DB9085944DE1B14C78A18AEF42A0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3">
    <w:name w:val="782A1682F3FB4314A45D4675A50AABC7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3">
    <w:name w:val="E5F11324AF4847739017B4EE747DA1523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4">
    <w:name w:val="C933E6E62EE0461887A298BBF83F525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4">
    <w:name w:val="AC864A62B956497FB2D88DE039CD5F8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8">
    <w:name w:val="C01AABCCE9F142A89E67E94874AFB76A8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2">
    <w:name w:val="C88FF757F1B8429BABBC43D6EC21936F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3">
    <w:name w:val="58A48D7112D3449DA49DCC09AB8C7E8E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3">
    <w:name w:val="C5758C30D29F4BAA9A711CEF8B0E7E9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80B964242144860829FA4F0F6A8E353">
    <w:name w:val="C80B964242144860829FA4F0F6A8E353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4">
    <w:name w:val="8688F95391524EA0A5DD44CDFAB0D6C24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5">
    <w:name w:val="8888DB9085944DE1B14C78A18AEF42A01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5">
    <w:name w:val="54353F71E4684BEC9812F9844A95785C1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4">
    <w:name w:val="782A1682F3FB4314A45D4675A50AABC74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0">
    <w:name w:val="8E622E4146534ED19A393167C0FC9EC710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5">
    <w:name w:val="81EC48B8789340F9A933A8521A03E9E21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4">
    <w:name w:val="E5F11324AF4847739017B4EE747DA1524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5">
    <w:name w:val="C933E6E62EE0461887A298BBF83F5258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5">
    <w:name w:val="AC864A62B956497FB2D88DE039CD5F88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9">
    <w:name w:val="C01AABCCE9F142A89E67E94874AFB76A9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3">
    <w:name w:val="C88FF757F1B8429BABBC43D6EC21936F3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4">
    <w:name w:val="58A48D7112D3449DA49DCC09AB8C7E8E4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4">
    <w:name w:val="C5758C30D29F4BAA9A711CEF8B0E7E924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80B964242144860829FA4F0F6A8E3531">
    <w:name w:val="C80B964242144860829FA4F0F6A8E3531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5">
    <w:name w:val="B68989BFDE0A4FF4AA32E1399163F8E21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5">
    <w:name w:val="8688F95391524EA0A5DD44CDFAB0D6C2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6">
    <w:name w:val="8888DB9085944DE1B14C78A18AEF42A01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6">
    <w:name w:val="54353F71E4684BEC9812F9844A95785C1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5">
    <w:name w:val="782A1682F3FB4314A45D4675A50AABC7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6">
    <w:name w:val="9910E006253946B9B7FD1707DDCEB3041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1">
    <w:name w:val="8E622E4146534ED19A393167C0FC9EC711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6">
    <w:name w:val="81EC48B8789340F9A933A8521A03E9E21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5">
    <w:name w:val="E5F11324AF4847739017B4EE747DA1525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6">
    <w:name w:val="C933E6E62EE0461887A298BBF83F5258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6">
    <w:name w:val="AC864A62B956497FB2D88DE039CD5F88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10">
    <w:name w:val="C01AABCCE9F142A89E67E94874AFB76A10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4">
    <w:name w:val="C88FF757F1B8429BABBC43D6EC21936F4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5">
    <w:name w:val="58A48D7112D3449DA49DCC09AB8C7E8E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5">
    <w:name w:val="C5758C30D29F4BAA9A711CEF8B0E7E92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7">
    <w:name w:val="BE76E05A510945E5BA6C0DC6AD9418407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80B964242144860829FA4F0F6A8E3532">
    <w:name w:val="C80B964242144860829FA4F0F6A8E3532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6">
    <w:name w:val="B68989BFDE0A4FF4AA32E1399163F8E21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6">
    <w:name w:val="8688F95391524EA0A5DD44CDFAB0D6C2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7">
    <w:name w:val="8888DB9085944DE1B14C78A18AEF42A017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7">
    <w:name w:val="54353F71E4684BEC9812F9844A95785C17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6">
    <w:name w:val="782A1682F3FB4314A45D4675A50AABC7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7">
    <w:name w:val="9910E006253946B9B7FD1707DDCEB30417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2">
    <w:name w:val="8E622E4146534ED19A393167C0FC9EC712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7">
    <w:name w:val="81EC48B8789340F9A933A8521A03E9E217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6">
    <w:name w:val="E5F11324AF4847739017B4EE747DA1526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7">
    <w:name w:val="C933E6E62EE0461887A298BBF83F52587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7">
    <w:name w:val="AC864A62B956497FB2D88DE039CD5F887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11">
    <w:name w:val="C01AABCCE9F142A89E67E94874AFB76A11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5">
    <w:name w:val="C88FF757F1B8429BABBC43D6EC21936F5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6">
    <w:name w:val="58A48D7112D3449DA49DCC09AB8C7E8E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6">
    <w:name w:val="C5758C30D29F4BAA9A711CEF8B0E7E926"/>
    <w:rsid w:val="00E26C9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8">
    <w:name w:val="BE76E05A510945E5BA6C0DC6AD9418408"/>
    <w:rsid w:val="00E26C94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Jasmina Milovanovic</cp:lastModifiedBy>
  <cp:revision>3</cp:revision>
  <cp:lastPrinted>2016-05-10T08:27:00Z</cp:lastPrinted>
  <dcterms:created xsi:type="dcterms:W3CDTF">2021-03-16T10:35:00Z</dcterms:created>
  <dcterms:modified xsi:type="dcterms:W3CDTF">2021-03-16T10:44:00Z</dcterms:modified>
</cp:coreProperties>
</file>